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lano Analítico para Diferenças nos ângulos espino-pélvicos em pacientes com artrose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P-2021-014-FP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Fernando de Pina Cabral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1-11-05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372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2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25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27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29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D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3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Dados brut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3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35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Variáveis do estud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37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Desfechos primário e secundári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39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4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4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745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747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3749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5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2  Significância e Intervalos de Confiança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5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55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57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Observações e limit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59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3761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3763_92992943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5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3305" cy="22225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252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75pt;width:482.05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lano Analítico para Diferenças nos ângulos espino-pélvicos em pacientes com artrose</w:t>
      </w:r>
    </w:p>
    <w:p>
      <w:pPr>
        <w:pStyle w:val="Corpodotexto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2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3810" cy="22225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0" cy="2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75pt;width:0.2pt;height:1.6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3721_929929438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CB: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ANCOVA: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HHS: Harris hip score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A: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C: Intervalo de confiança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IMC: Índice de massa corpórea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3723_929929438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ados coletados transversalmente de pacientes com dor no quadril, em busca de problemas na coluna que possam estar associados a impactos femoroacetabulares de quadril.</w:t>
      </w:r>
    </w:p>
    <w:p>
      <w:pPr>
        <w:pStyle w:val="Ttulo2"/>
        <w:rPr>
          <w:lang w:val="pt-BR" w:eastAsia="en-US" w:bidi="ar-SA"/>
        </w:rPr>
      </w:pPr>
      <w:bookmarkStart w:id="3" w:name="__RefHeading___Toc3725_929929438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valiar a variação do slope sacral entre os grupos com e sem artrose nos pacientes com alterações biomecânicas primárias do quadril, nas posições em pé e sentado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3727_929929438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ângulo espino-pélvico chamado slope sacral varia de acordo com o grau de artrose do quadril. O ângulo espino-pélvico chamado slope sacral varia entre posições sentado e em pé de forma diminuída de acordo com a idade e índice de massa corpórea do paciente. O ângulo espino-pélvico chamado inclinação pélvica varia entre os pacientes com artrose do quadril.</w:t>
      </w:r>
      <w:bookmarkStart w:id="6" w:name="contexto"/>
      <w:bookmarkStart w:id="7" w:name="hipóteses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3729_929929438"/>
      <w:bookmarkEnd w:id="8"/>
      <w:r>
        <w:rPr>
          <w:lang w:val="pt-BR" w:eastAsia="en-US" w:bidi="ar-SA"/>
        </w:rPr>
        <w:t>Dados</w:t>
      </w:r>
    </w:p>
    <w:p>
      <w:pPr>
        <w:pStyle w:val="Ttulo2"/>
        <w:rPr>
          <w:lang w:val="pt-BR" w:eastAsia="en-US" w:bidi="ar-SA"/>
        </w:rPr>
      </w:pPr>
      <w:bookmarkStart w:id="9" w:name="__RefHeading___Toc3731_929929438"/>
      <w:bookmarkEnd w:id="9"/>
      <w:r>
        <w:rPr>
          <w:lang w:val="pt-BR" w:eastAsia="en-US" w:bidi="ar-SA"/>
        </w:rPr>
        <w:t>Dados brutos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brutos exibe 24 características de 17 pacientes do Hospital Regional de São José em Santa Catarina, incluindo características demográficas e mensurações de ângulos espino-pélvic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brutos será reformatada para usar a escala em quadril, identificando o lado do quadril avaliado (ver seção seguinte).</w:t>
      </w:r>
      <w:bookmarkStart w:id="10" w:name="dados-brutos"/>
      <w:bookmarkEnd w:id="10"/>
    </w:p>
    <w:p>
      <w:pPr>
        <w:pStyle w:val="Ttulo2"/>
        <w:rPr>
          <w:lang w:val="pt-BR" w:eastAsia="en-US" w:bidi="ar-SA"/>
        </w:rPr>
      </w:pPr>
      <w:bookmarkStart w:id="11" w:name="__RefHeading___Toc3733_929929438"/>
      <w:bookmarkEnd w:id="11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de dados brutos foi transformada de modo que cada observação é um quadril, tendo identificado o lado do quadril, se há ocorrência de dor e os ângulos mensurados. A tabela resultante é a tabela de dados analíticos, usada para avaliação dos desfechos da análi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e artrose foi definida em protocolo como possuindo classificação de Tonnis moderada ou grave. O grupo comparador é formado pelos casos em que a classificação de Tonnis foi Normal ou Lev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1</w:t>
      </w:r>
      <w:r>
        <w:rPr>
          <w:lang w:val="pt-BR" w:eastAsia="en-US" w:bidi="ar-SA"/>
        </w:rPr>
        <w:t>3</w:t>
      </w:r>
      <w:r>
        <w:rPr>
          <w:lang w:val="pt-BR" w:eastAsia="en-US" w:bidi="ar-SA"/>
        </w:rPr>
        <w:t xml:space="preserve"> variáveis foram incluídas na análise com 34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9635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06"/>
        <w:gridCol w:w="759"/>
        <w:gridCol w:w="642"/>
        <w:gridCol w:w="524"/>
        <w:gridCol w:w="524"/>
        <w:gridCol w:w="1465"/>
        <w:gridCol w:w="1700"/>
        <w:gridCol w:w="642"/>
        <w:gridCol w:w="759"/>
        <w:gridCol w:w="642"/>
        <w:gridCol w:w="524"/>
        <w:gridCol w:w="406"/>
        <w:gridCol w:w="287"/>
      </w:tblGrid>
      <w:tr>
        <w:trPr/>
        <w:tc>
          <w:tcPr>
            <w:tcW w:w="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ade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mc</w:t>
            </w:r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r</w:t>
            </w:r>
          </w:p>
        </w:tc>
        <w:tc>
          <w:tcPr>
            <w:tcW w:w="14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em_pe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lope_sentado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ilt</w:t>
            </w:r>
          </w:p>
        </w:tc>
        <w:tc>
          <w:tcPr>
            <w:tcW w:w="7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 w:eastAsia="Cambria" w:cs="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eastAsia="Cambria" w:cs=""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8"/>
                <w:szCs w:val="18"/>
                <w:u w:val="none"/>
                <w:lang w:val="pt-BR" w:eastAsia="en-US" w:bidi="ar-SA"/>
              </w:rPr>
              <w:t>group</w:t>
            </w:r>
          </w:p>
        </w:tc>
        <w:tc>
          <w:tcPr>
            <w:tcW w:w="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lado</w:t>
            </w:r>
          </w:p>
        </w:tc>
        <w:tc>
          <w:tcPr>
            <w:tcW w:w="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cb</w:t>
            </w:r>
          </w:p>
        </w:tc>
        <w:tc>
          <w:tcPr>
            <w:tcW w:w="4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a</w:t>
            </w:r>
          </w:p>
        </w:tc>
        <w:tc>
          <w:tcPr>
            <w:tcW w:w="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lfa</w:t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4</w:t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4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70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52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analíticos serão disponibilizados na versão privada do relatório, e serão omitidas da versão pública do relatório.</w:t>
      </w:r>
      <w:bookmarkStart w:id="12" w:name="dados"/>
      <w:bookmarkStart w:id="13" w:name="tabela-de-dados-analíticos"/>
      <w:bookmarkEnd w:id="12"/>
      <w:bookmarkEnd w:id="13"/>
    </w:p>
    <w:p>
      <w:pPr>
        <w:pStyle w:val="Ttulo1"/>
        <w:rPr>
          <w:lang w:val="pt-BR" w:eastAsia="en-US" w:bidi="ar-SA"/>
        </w:rPr>
      </w:pPr>
      <w:bookmarkStart w:id="14" w:name="__RefHeading___Toc3735_929929438"/>
      <w:bookmarkEnd w:id="14"/>
      <w:r>
        <w:rPr>
          <w:lang w:val="pt-BR" w:eastAsia="en-US" w:bidi="ar-SA"/>
        </w:rPr>
        <w:t>Variáveis do estudo</w:t>
      </w:r>
    </w:p>
    <w:p>
      <w:pPr>
        <w:pStyle w:val="Ttulo2"/>
        <w:rPr>
          <w:lang w:val="pt-BR" w:eastAsia="en-US" w:bidi="ar-SA"/>
        </w:rPr>
      </w:pPr>
      <w:bookmarkStart w:id="15" w:name="__RefHeading___Toc3737_929929438"/>
      <w:bookmarkEnd w:id="15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esfechos primários estão definidos como a diferença média entre o ângulo chamado slope sacral entre os participantes com e sem artrose na posição sentada, a diferença média entre o ângulo chamado slope sacral entre os participantes com e sem artrose na posição em pé e o ângulo chamado inclinação pélvica entre os participantes com e sem artrose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desfechos secundários estão definidos como as diferenças médias dos ângulos ACB, IA e Alfa ente os pacientes com e sem artrose.</w:t>
      </w:r>
      <w:bookmarkStart w:id="16" w:name="desfechos-primário-e-secundários"/>
      <w:bookmarkEnd w:id="16"/>
    </w:p>
    <w:p>
      <w:pPr>
        <w:pStyle w:val="Ttulo2"/>
        <w:rPr>
          <w:lang w:val="pt-BR" w:eastAsia="en-US" w:bidi="ar-SA"/>
        </w:rPr>
      </w:pPr>
      <w:bookmarkStart w:id="17" w:name="__RefHeading___Toc3739_929929438"/>
      <w:bookmarkEnd w:id="17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estimativas de diferença média entre os grupos serão ajustadas pelo sexo, idade e IMC dos participantes.</w:t>
      </w:r>
      <w:bookmarkStart w:id="18" w:name="variáveis-do-estudo"/>
      <w:bookmarkStart w:id="19" w:name="covariáveis"/>
      <w:bookmarkEnd w:id="18"/>
      <w:bookmarkEnd w:id="19"/>
    </w:p>
    <w:p>
      <w:pPr>
        <w:pStyle w:val="Ttulo1"/>
        <w:rPr>
          <w:lang w:val="pt-BR" w:eastAsia="en-US" w:bidi="ar-SA"/>
        </w:rPr>
      </w:pPr>
      <w:bookmarkStart w:id="20" w:name="__RefHeading___Toc3741_929929438"/>
      <w:bookmarkEnd w:id="20"/>
      <w:r>
        <w:rPr>
          <w:lang w:val="pt-BR" w:eastAsia="en-US" w:bidi="ar-SA"/>
        </w:rPr>
        <w:t>Métodos estatísticos</w:t>
      </w:r>
    </w:p>
    <w:p>
      <w:pPr>
        <w:pStyle w:val="Ttulo2"/>
        <w:rPr>
          <w:lang w:val="pt-BR" w:eastAsia="en-US" w:bidi="ar-SA"/>
        </w:rPr>
      </w:pPr>
      <w:bookmarkStart w:id="21" w:name="__RefHeading___Toc3743_929929438"/>
      <w:bookmarkEnd w:id="21"/>
      <w:r>
        <w:rPr>
          <w:lang w:val="pt-BR" w:eastAsia="en-US" w:bidi="ar-SA"/>
        </w:rPr>
        <w:t>Análises estatísticas</w:t>
      </w:r>
    </w:p>
    <w:p>
      <w:pPr>
        <w:pStyle w:val="Ttulo3"/>
        <w:rPr>
          <w:lang w:val="pt-BR" w:eastAsia="en-US" w:bidi="ar-SA"/>
        </w:rPr>
      </w:pPr>
      <w:bookmarkStart w:id="22" w:name="__RefHeading___Toc3745_929929438"/>
      <w:bookmarkEnd w:id="22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perfil epidemiológico dos participantes do estudo será descrito na baseline. As características demográficas (sexo, idade e IMC) e clínicas (lado da dor no quadril e o tempo em meses, ocorrência de lombalgia, HHS, tipo, mobilidade e classificação Tonnis) serão descritas como média (DP) ou frequência e proporção (%), conforme apropriado. As distribuições das características dos participantes serão resumidas em tabelas e visualizadas em gráficos exploratórios</w:t>
      </w:r>
      <w:bookmarkStart w:id="23" w:name="análise-descritiva"/>
      <w:bookmarkEnd w:id="23"/>
    </w:p>
    <w:p>
      <w:pPr>
        <w:pStyle w:val="Ttulo3"/>
        <w:rPr>
          <w:lang w:val="pt-BR" w:eastAsia="en-US" w:bidi="ar-SA"/>
        </w:rPr>
      </w:pPr>
      <w:bookmarkStart w:id="24" w:name="__RefHeading___Toc3747_929929438"/>
      <w:bookmarkEnd w:id="24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unidade de análise será o quadril. Variáveis contínuas serão comparadas entre os grupos com um modelo linear ajustado por sexo, idade e IMC dos participantes (ANCOVA). Este teste é semelhante ao teste t, mas permite o ajuste por covariáveis para corrigir por confundimento.</w:t>
      </w:r>
      <w:bookmarkStart w:id="25" w:name="análise-inferencial"/>
      <w:bookmarkEnd w:id="25"/>
    </w:p>
    <w:p>
      <w:pPr>
        <w:pStyle w:val="Ttulo3"/>
        <w:rPr>
          <w:lang w:val="pt-BR" w:eastAsia="en-US" w:bidi="ar-SA"/>
        </w:rPr>
      </w:pPr>
      <w:bookmarkStart w:id="26" w:name="__RefHeading___Toc3749_929929438"/>
      <w:bookmarkEnd w:id="26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27" w:name="análises-estatísticas"/>
      <w:bookmarkStart w:id="28" w:name="modelagem-estatística"/>
      <w:bookmarkEnd w:id="27"/>
      <w:bookmarkEnd w:id="28"/>
    </w:p>
    <w:p>
      <w:pPr>
        <w:pStyle w:val="Ttulo2"/>
        <w:rPr>
          <w:lang w:val="pt-BR" w:eastAsia="en-US" w:bidi="ar-SA"/>
        </w:rPr>
      </w:pPr>
      <w:bookmarkStart w:id="29" w:name="__RefHeading___Toc3751_929929438"/>
      <w:bookmarkEnd w:id="29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análises serão realizadas ao nível de significância de 5%. Todos os testes de hipóteses e intervalos de confiança calculados serão bicaudais.</w:t>
      </w:r>
      <w:bookmarkStart w:id="30" w:name="significância-e-intervalos-de-confiança"/>
      <w:bookmarkEnd w:id="30"/>
    </w:p>
    <w:p>
      <w:pPr>
        <w:pStyle w:val="Ttulo2"/>
        <w:rPr>
          <w:lang w:val="pt-BR" w:eastAsia="en-US" w:bidi="ar-SA"/>
        </w:rPr>
      </w:pPr>
      <w:bookmarkStart w:id="31" w:name="__RefHeading___Toc3753_929929438"/>
      <w:bookmarkEnd w:id="31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</w:t>
      </w:r>
      <w:bookmarkStart w:id="32" w:name="tamanho-da-amostra-e-poder"/>
      <w:bookmarkEnd w:id="32"/>
    </w:p>
    <w:p>
      <w:pPr>
        <w:pStyle w:val="Ttulo2"/>
        <w:rPr>
          <w:lang w:val="pt-BR" w:eastAsia="en-US" w:bidi="ar-SA"/>
        </w:rPr>
      </w:pPr>
      <w:bookmarkStart w:id="33" w:name="__RefHeading___Toc3755_929929438"/>
      <w:bookmarkEnd w:id="33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34" w:name="métodos-estatísticos"/>
      <w:bookmarkStart w:id="35" w:name="softwares-utilizados"/>
      <w:bookmarkEnd w:id="34"/>
      <w:bookmarkEnd w:id="35"/>
    </w:p>
    <w:p>
      <w:pPr>
        <w:pStyle w:val="Ttulo1"/>
        <w:rPr>
          <w:lang w:val="pt-BR" w:eastAsia="en-US" w:bidi="ar-SA"/>
        </w:rPr>
      </w:pPr>
      <w:bookmarkStart w:id="36" w:name="__RefHeading___Toc3757_929929438"/>
      <w:bookmarkEnd w:id="36"/>
      <w:r>
        <w:rPr>
          <w:lang w:val="pt-BR" w:eastAsia="en-US" w:bidi="ar-SA"/>
        </w:rPr>
        <w:t>Observações e limitaç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.</w:t>
      </w:r>
      <w:bookmarkStart w:id="37" w:name="observações-e-limitações"/>
      <w:bookmarkEnd w:id="37"/>
    </w:p>
    <w:p>
      <w:pPr>
        <w:pStyle w:val="Ttulo1"/>
        <w:rPr>
          <w:lang w:val="pt-BR" w:eastAsia="en-US" w:bidi="ar-SA"/>
        </w:rPr>
      </w:pPr>
      <w:bookmarkStart w:id="38" w:name="__RefHeading___Toc3759_929929438"/>
      <w:bookmarkEnd w:id="38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4-FP-v01</w:t>
      </w:r>
      <w:r>
        <w:rPr>
          <w:lang w:val="pt-BR" w:eastAsia="en-US" w:bidi="ar-SA"/>
        </w:rPr>
        <w:t xml:space="preserve"> – Diferenças nos ângulos espino-pélvicos em pacientes com artrose </w:t>
      </w:r>
      <w:bookmarkStart w:id="39" w:name="referências"/>
      <w:bookmarkEnd w:id="39"/>
    </w:p>
    <w:p>
      <w:pPr>
        <w:pStyle w:val="Ttulo1"/>
        <w:rPr>
          <w:lang w:val="pt-BR" w:eastAsia="en-US" w:bidi="ar-SA"/>
        </w:rPr>
      </w:pPr>
      <w:bookmarkStart w:id="40" w:name="__RefHeading___Toc3761_929929438"/>
      <w:bookmarkEnd w:id="40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41" w:name="__RefHeading___Toc3763_929929438"/>
      <w:bookmarkEnd w:id="41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1-014-FP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spacing w:before="180" w:after="180"/>
        <w:rPr/>
      </w:pPr>
      <w:r>
        <w:rPr>
          <w:rStyle w:val="LinkdaInternet"/>
          <w:lang w:val="pt-BR" w:eastAsia="en-US" w:bidi="ar-SA"/>
        </w:rPr>
        <w:t>https://philsf-biostat.github.io/SAR-2021-014-FP/</w:t>
      </w:r>
    </w:p>
    <w:p>
      <w:pPr>
        <w:pStyle w:val="Corpodotexto"/>
        <w:spacing w:before="180" w:after="180"/>
        <w:rPr>
          <w:lang w:val="pt-BR" w:eastAsia="en-US" w:bidi="ar-SA"/>
        </w:rPr>
      </w:pPr>
      <w:r>
        <w:rPr/>
      </w:r>
      <w:bookmarkStart w:id="42" w:name="apêndice"/>
      <w:bookmarkStart w:id="43" w:name="apêndice"/>
      <w:bookmarkEnd w:id="43"/>
    </w:p>
    <w:sectPr>
      <w:headerReference w:type="default" r:id="rId2"/>
      <w:footerReference w:type="default" r:id="rId3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6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3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113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113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113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Application>LibreOffice/7.2.2.2$Linux_X86_64 LibreOffice_project/20$Build-2</Application>
  <AppVersion>15.0000</AppVersion>
  <Pages>5</Pages>
  <Words>888</Words>
  <Characters>4912</Characters>
  <CharactersWithSpaces>5744</CharactersWithSpaces>
  <Paragraphs>1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06T01:06:55Z</dcterms:created>
  <dc:creator>De: Felipe Figueiredo Para: Fernando de Pina Cabral</dc:creator>
  <dc:description/>
  <dc:language>pt-BR</dc:language>
  <cp:lastModifiedBy>Felipe Figueiredo</cp:lastModifiedBy>
  <dcterms:modified xsi:type="dcterms:W3CDTF">2021-11-15T11:49:46Z</dcterms:modified>
  <cp:revision>11</cp:revision>
  <dc:subject/>
  <dc:title>Plano Analítico para Diferenças nos ângulos espino-pélvicos em pacientes com artr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05</vt:lpwstr>
  </property>
  <property fmtid="{D5CDD505-2E9C-101B-9397-08002B2CF9AE}" pid="3" name="output">
    <vt:lpwstr/>
  </property>
  <property fmtid="{D5CDD505-2E9C-101B-9397-08002B2CF9AE}" pid="4" name="subtitle">
    <vt:lpwstr>DOCUMENTO: SAP-2021-014-FP-v01</vt:lpwstr>
  </property>
  <property fmtid="{D5CDD505-2E9C-101B-9397-08002B2CF9AE}" pid="5" name="toc-title">
    <vt:lpwstr>Sumário</vt:lpwstr>
  </property>
</Properties>
</file>